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D8884D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Author of question: Snorri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Agnarsson</w:t>
      </w:r>
      <w:proofErr w:type="spellEnd"/>
    </w:p>
    <w:p w14:paraId="3FF1E836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Permalink of question: https://rise4fun.com/Dafny/CGB1z</w:t>
      </w:r>
    </w:p>
    <w:p w14:paraId="3E664239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</w:p>
    <w:p w14:paraId="7407600B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Authors of solution:   Alexander Guðmundsson</w:t>
      </w:r>
    </w:p>
    <w:p w14:paraId="59FC6FF2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Permalink of solution: https://rise4fun.com/Dafny/VnB5</w:t>
      </w:r>
    </w:p>
    <w:p w14:paraId="445F6AC2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</w:p>
    <w:p w14:paraId="1B8F7822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Use the command</w:t>
      </w:r>
    </w:p>
    <w:p w14:paraId="6A007A27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 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dafny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H2-skeleton.dfy</w:t>
      </w:r>
    </w:p>
    <w:p w14:paraId="2F5B2726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or</w:t>
      </w:r>
    </w:p>
    <w:p w14:paraId="56F9B5BE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  compile H2-skeleton.dfy</w:t>
      </w:r>
    </w:p>
    <w:p w14:paraId="44BE2B2A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to compile the file.</w:t>
      </w:r>
    </w:p>
    <w:p w14:paraId="4E8ACEBC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Or use the web page rise4fun.com/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dafny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.</w:t>
      </w:r>
    </w:p>
    <w:p w14:paraId="3E29F264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</w:p>
    <w:p w14:paraId="6A44B5FA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When you have solved the problem put</w:t>
      </w:r>
    </w:p>
    <w:p w14:paraId="690614E1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the solution on the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Dafny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web page,</w:t>
      </w:r>
    </w:p>
    <w:p w14:paraId="295BEC82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generate a permalink and put it in</w:t>
      </w:r>
    </w:p>
    <w:p w14:paraId="468CF8DD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this file.</w:t>
      </w:r>
    </w:p>
    <w:p w14:paraId="2934149F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</w:p>
    <w:p w14:paraId="4E07E589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method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gramStart"/>
      <w:r w:rsidRPr="003A4FD5">
        <w:rPr>
          <w:rFonts w:ascii="Consolas" w:eastAsia="Times New Roman" w:hAnsi="Consolas" w:cs="Times New Roman"/>
          <w:color w:val="DCDCAA"/>
          <w:sz w:val="28"/>
          <w:szCs w:val="28"/>
        </w:rPr>
        <w:t>SearchRecursive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( a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seq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&lt;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real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&gt;, i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in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, j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in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, x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real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)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turn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( k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in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)</w:t>
      </w:r>
    </w:p>
    <w:p w14:paraId="1FFDA771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decreas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j-</w:t>
      </w:r>
      <w:proofErr w:type="spellStart"/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;</w:t>
      </w:r>
      <w:proofErr w:type="gramEnd"/>
    </w:p>
    <w:p w14:paraId="610D5864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qui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0 &lt;=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j &lt;= |a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|;</w:t>
      </w:r>
      <w:proofErr w:type="gramEnd"/>
    </w:p>
    <w:p w14:paraId="5804D2F6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qui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p,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q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p &lt; q &lt; j ==&gt; a[p] &gt;= a[q];</w:t>
      </w:r>
    </w:p>
    <w:p w14:paraId="4C1E1104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ensu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k &lt;= j</w:t>
      </w:r>
    </w:p>
    <w:p w14:paraId="387FA4A4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ensu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r &lt;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k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gt;= x;</w:t>
      </w:r>
    </w:p>
    <w:p w14:paraId="13DBE76C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ensu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k &lt;= r &lt;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j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lt; x;</w:t>
      </w:r>
    </w:p>
    <w:p w14:paraId="7649C46B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</w:p>
    <w:p w14:paraId="070120D4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{</w:t>
      </w:r>
    </w:p>
    <w:p w14:paraId="5155247B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if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== j</w:t>
      </w:r>
    </w:p>
    <w:p w14:paraId="4A6556C1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{</w:t>
      </w:r>
    </w:p>
    <w:p w14:paraId="2CBDFC50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turn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;</w:t>
      </w:r>
      <w:proofErr w:type="gramEnd"/>
    </w:p>
    <w:p w14:paraId="0F854682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}</w:t>
      </w:r>
    </w:p>
    <w:p w14:paraId="06EE9A9C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var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m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+ (j-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)/2;</w:t>
      </w:r>
    </w:p>
    <w:p w14:paraId="0AADFAB0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if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a[m] &lt; x</w:t>
      </w:r>
    </w:p>
    <w:p w14:paraId="4F76E543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{</w:t>
      </w:r>
    </w:p>
    <w:p w14:paraId="1F462571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k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</w:t>
      </w:r>
      <w:proofErr w:type="spellStart"/>
      <w:r w:rsidRPr="003A4FD5">
        <w:rPr>
          <w:rFonts w:ascii="Consolas" w:eastAsia="Times New Roman" w:hAnsi="Consolas" w:cs="Times New Roman"/>
          <w:color w:val="DCDCAA"/>
          <w:sz w:val="28"/>
          <w:szCs w:val="28"/>
        </w:rPr>
        <w:t>SearchRecursive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(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a,i,m,x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);</w:t>
      </w:r>
    </w:p>
    <w:p w14:paraId="61171B51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}</w:t>
      </w:r>
    </w:p>
    <w:p w14:paraId="4E7FE644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else</w:t>
      </w:r>
    </w:p>
    <w:p w14:paraId="1BB19180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{</w:t>
      </w:r>
    </w:p>
    <w:p w14:paraId="0627AA54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lastRenderedPageBreak/>
        <w:t>       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k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</w:t>
      </w:r>
      <w:proofErr w:type="spellStart"/>
      <w:r w:rsidRPr="003A4FD5">
        <w:rPr>
          <w:rFonts w:ascii="Consolas" w:eastAsia="Times New Roman" w:hAnsi="Consolas" w:cs="Times New Roman"/>
          <w:color w:val="DCDCAA"/>
          <w:sz w:val="28"/>
          <w:szCs w:val="28"/>
        </w:rPr>
        <w:t>SearchRecursive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(a,m+1,j,x);</w:t>
      </w:r>
    </w:p>
    <w:p w14:paraId="3ABE0F4A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}</w:t>
      </w:r>
    </w:p>
    <w:p w14:paraId="285D5B42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}</w:t>
      </w:r>
    </w:p>
    <w:p w14:paraId="2082B07F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</w:p>
    <w:p w14:paraId="50B9B07B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method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gramStart"/>
      <w:r w:rsidRPr="003A4FD5">
        <w:rPr>
          <w:rFonts w:ascii="Consolas" w:eastAsia="Times New Roman" w:hAnsi="Consolas" w:cs="Times New Roman"/>
          <w:color w:val="DCDCAA"/>
          <w:sz w:val="28"/>
          <w:szCs w:val="28"/>
        </w:rPr>
        <w:t>SearchLoop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( a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seq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&lt;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real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&gt;, i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in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, j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in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, x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real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)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turn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( k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in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)</w:t>
      </w:r>
    </w:p>
    <w:p w14:paraId="7EB44F4C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qui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0 &lt;=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j &lt;= |a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|;</w:t>
      </w:r>
      <w:proofErr w:type="gramEnd"/>
    </w:p>
    <w:p w14:paraId="66531709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qui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p,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q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p &lt; q &lt; j ==&gt; a[p] &gt;= a[q];</w:t>
      </w:r>
    </w:p>
    <w:p w14:paraId="1CA79B00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ensu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k &lt;=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j;</w:t>
      </w:r>
      <w:proofErr w:type="gramEnd"/>
    </w:p>
    <w:p w14:paraId="64F20399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ensu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r &lt;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k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gt;= x;</w:t>
      </w:r>
    </w:p>
    <w:p w14:paraId="3380F20E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ensu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k &lt;= r &lt;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j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lt; x;</w:t>
      </w:r>
    </w:p>
    <w:p w14:paraId="74D2C505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{</w:t>
      </w:r>
    </w:p>
    <w:p w14:paraId="54DD4B06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if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== j</w:t>
      </w:r>
    </w:p>
    <w:p w14:paraId="489408E9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{</w:t>
      </w:r>
    </w:p>
    <w:p w14:paraId="7226A36A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turn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;</w:t>
      </w:r>
      <w:proofErr w:type="gramEnd"/>
    </w:p>
    <w:p w14:paraId="4F58125E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}</w:t>
      </w:r>
    </w:p>
    <w:p w14:paraId="00C5798B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var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p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;</w:t>
      </w:r>
    </w:p>
    <w:p w14:paraId="32D4715C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var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q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j;</w:t>
      </w:r>
    </w:p>
    <w:p w14:paraId="1B0DA22E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while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p !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q</w:t>
      </w:r>
    </w:p>
    <w:p w14:paraId="75136FD3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decreas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q-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p;</w:t>
      </w:r>
      <w:proofErr w:type="gramEnd"/>
    </w:p>
    <w:p w14:paraId="05B5E130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invarian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p &lt;= q &lt;=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j;</w:t>
      </w:r>
      <w:proofErr w:type="gramEnd"/>
    </w:p>
    <w:p w14:paraId="2D8C9D1F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invarian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</w:t>
      </w:r>
      <w:proofErr w:type="spell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i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&lt;= r &lt;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p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gt;= x;</w:t>
      </w:r>
    </w:p>
    <w:p w14:paraId="067467F6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invarian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q &lt;= r &lt;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j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lt; x;</w:t>
      </w:r>
    </w:p>
    <w:p w14:paraId="3AC4F699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{</w:t>
      </w:r>
    </w:p>
    <w:p w14:paraId="31352832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var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m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p + (q-p)/2;</w:t>
      </w:r>
    </w:p>
    <w:p w14:paraId="5F53CD1F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if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a[m] &lt; x</w:t>
      </w:r>
    </w:p>
    <w:p w14:paraId="2CF0F8A0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{</w:t>
      </w:r>
    </w:p>
    <w:p w14:paraId="337EEE37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   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q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m;</w:t>
      </w:r>
    </w:p>
    <w:p w14:paraId="27857086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}</w:t>
      </w:r>
    </w:p>
    <w:p w14:paraId="453A9587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else</w:t>
      </w:r>
    </w:p>
    <w:p w14:paraId="73873581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{</w:t>
      </w:r>
    </w:p>
    <w:p w14:paraId="251C916C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   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p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m+1;</w:t>
      </w:r>
    </w:p>
    <w:p w14:paraId="5403A3F1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    }</w:t>
      </w:r>
    </w:p>
    <w:p w14:paraId="2AB527DF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}</w:t>
      </w:r>
    </w:p>
    <w:p w14:paraId="02C76F41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turn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p;</w:t>
      </w:r>
      <w:proofErr w:type="gramEnd"/>
    </w:p>
    <w:p w14:paraId="3803D0E7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}</w:t>
      </w:r>
    </w:p>
    <w:p w14:paraId="057201EB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</w:p>
    <w:p w14:paraId="01C0503E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Ef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eftirfarandi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fall er ekki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samþykkt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þá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eru</w:t>
      </w:r>
      <w:proofErr w:type="spellEnd"/>
    </w:p>
    <w:p w14:paraId="49D31305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//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föllin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ekki að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haga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sér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rétt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að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mati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Dafny</w:t>
      </w:r>
      <w:proofErr w:type="spellEnd"/>
      <w:r w:rsidRPr="003A4FD5">
        <w:rPr>
          <w:rFonts w:ascii="Consolas" w:eastAsia="Times New Roman" w:hAnsi="Consolas" w:cs="Times New Roman"/>
          <w:color w:val="6A9955"/>
          <w:sz w:val="28"/>
          <w:szCs w:val="28"/>
        </w:rPr>
        <w:t>.</w:t>
      </w:r>
    </w:p>
    <w:p w14:paraId="418D7F02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lastRenderedPageBreak/>
        <w:t>method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gramStart"/>
      <w:r w:rsidRPr="003A4FD5">
        <w:rPr>
          <w:rFonts w:ascii="Consolas" w:eastAsia="Times New Roman" w:hAnsi="Consolas" w:cs="Times New Roman"/>
          <w:color w:val="DCDCAA"/>
          <w:sz w:val="28"/>
          <w:szCs w:val="28"/>
        </w:rPr>
        <w:t>Tes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( a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seq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&lt;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real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&gt;, x: </w:t>
      </w:r>
      <w:r w:rsidRPr="003A4FD5">
        <w:rPr>
          <w:rFonts w:ascii="Consolas" w:eastAsia="Times New Roman" w:hAnsi="Consolas" w:cs="Times New Roman"/>
          <w:color w:val="569CD6"/>
          <w:sz w:val="28"/>
          <w:szCs w:val="28"/>
        </w:rPr>
        <w:t>real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)</w:t>
      </w:r>
    </w:p>
    <w:p w14:paraId="6C4E588D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requires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p,q</w:t>
      </w:r>
      <w:proofErr w:type="spellEnd"/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| 0 &lt;= p &lt; q &lt; |a| :: a[p] &gt;= a[q];</w:t>
      </w:r>
    </w:p>
    <w:p w14:paraId="14A7F77C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{</w:t>
      </w:r>
    </w:p>
    <w:p w14:paraId="0ACE1702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</w:p>
    <w:p w14:paraId="1F555BBB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var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k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1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</w:t>
      </w:r>
      <w:proofErr w:type="spellStart"/>
      <w:r w:rsidRPr="003A4FD5">
        <w:rPr>
          <w:rFonts w:ascii="Consolas" w:eastAsia="Times New Roman" w:hAnsi="Consolas" w:cs="Times New Roman"/>
          <w:color w:val="DCDCAA"/>
          <w:sz w:val="28"/>
          <w:szCs w:val="28"/>
        </w:rPr>
        <w:t>SearchLoop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(a,0,|a|,x);</w:t>
      </w:r>
    </w:p>
    <w:p w14:paraId="28ACCAA9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asser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0 &lt;= r &lt; k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1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gt;= x;</w:t>
      </w:r>
    </w:p>
    <w:p w14:paraId="07E771F1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asser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k1 &lt;= r &lt; |a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|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lt; x;</w:t>
      </w:r>
    </w:p>
    <w:p w14:paraId="550AD509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var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k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2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= </w:t>
      </w:r>
      <w:proofErr w:type="spellStart"/>
      <w:r w:rsidRPr="003A4FD5">
        <w:rPr>
          <w:rFonts w:ascii="Consolas" w:eastAsia="Times New Roman" w:hAnsi="Consolas" w:cs="Times New Roman"/>
          <w:color w:val="DCDCAA"/>
          <w:sz w:val="28"/>
          <w:szCs w:val="28"/>
        </w:rPr>
        <w:t>SearchRecursive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(a,0,|a|,x);</w:t>
      </w:r>
    </w:p>
    <w:p w14:paraId="1B9B93BD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asser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0 &lt;= r &lt; k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2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gt;= x;</w:t>
      </w:r>
    </w:p>
    <w:p w14:paraId="3A7F687E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   </w:t>
      </w:r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assert</w:t>
      </w: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</w:t>
      </w:r>
      <w:proofErr w:type="spellStart"/>
      <w:r w:rsidRPr="003A4FD5">
        <w:rPr>
          <w:rFonts w:ascii="Consolas" w:eastAsia="Times New Roman" w:hAnsi="Consolas" w:cs="Times New Roman"/>
          <w:color w:val="C586C0"/>
          <w:sz w:val="28"/>
          <w:szCs w:val="28"/>
        </w:rPr>
        <w:t>forall</w:t>
      </w:r>
      <w:proofErr w:type="spell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 r | k2 &lt;= r &lt; |a</w:t>
      </w:r>
      <w:proofErr w:type="gramStart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| :</w:t>
      </w:r>
      <w:proofErr w:type="gramEnd"/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: a[r] &lt; x;</w:t>
      </w:r>
    </w:p>
    <w:p w14:paraId="44D87168" w14:textId="77777777" w:rsidR="003A4FD5" w:rsidRPr="003A4FD5" w:rsidRDefault="003A4FD5" w:rsidP="003A4FD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8"/>
          <w:szCs w:val="28"/>
        </w:rPr>
      </w:pPr>
      <w:r w:rsidRPr="003A4FD5">
        <w:rPr>
          <w:rFonts w:ascii="Consolas" w:eastAsia="Times New Roman" w:hAnsi="Consolas" w:cs="Times New Roman"/>
          <w:color w:val="D4D4D4"/>
          <w:sz w:val="28"/>
          <w:szCs w:val="28"/>
        </w:rPr>
        <w:t>}</w:t>
      </w:r>
    </w:p>
    <w:p w14:paraId="2F44C2CB" w14:textId="77777777" w:rsidR="00E574A1" w:rsidRPr="003A4FD5" w:rsidRDefault="00E574A1">
      <w:pPr>
        <w:rPr>
          <w:sz w:val="28"/>
          <w:szCs w:val="28"/>
        </w:rPr>
      </w:pPr>
    </w:p>
    <w:sectPr w:rsidR="00E574A1" w:rsidRPr="003A4F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7WwNLYwsDA1MLRU0lEKTi0uzszPAykwrAUAz2maeSwAAAA="/>
  </w:docVars>
  <w:rsids>
    <w:rsidRoot w:val="00F0009B"/>
    <w:rsid w:val="003A4FD5"/>
    <w:rsid w:val="00E574A1"/>
    <w:rsid w:val="00F00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8BA473-8B3B-484F-BF8B-278941467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71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24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4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1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3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6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2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29</Words>
  <Characters>1877</Characters>
  <Application>Microsoft Office Word</Application>
  <DocSecurity>0</DocSecurity>
  <Lines>15</Lines>
  <Paragraphs>4</Paragraphs>
  <ScaleCrop>false</ScaleCrop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2</cp:revision>
  <dcterms:created xsi:type="dcterms:W3CDTF">2021-01-25T16:31:00Z</dcterms:created>
  <dcterms:modified xsi:type="dcterms:W3CDTF">2021-01-25T16:32:00Z</dcterms:modified>
</cp:coreProperties>
</file>